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a0d5871314afaacceb218b7699d3b216c21a023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48. Заявление об исправлении реестровой ошибк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оординаты границы в ЕГРН не соответствуют фактическому ограждению и архивному межевому плану. К заявлению прилагаются заключение кадастрового инженера, новый межевой план и документы о согласовании с правообладателем смежного участк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207731d134a1c635e002b3fe3d9ffbf78c2113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Б ИСПРАВЛЕНИИ РЕЕСТРОВОЙ ОШИБК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ординаты границы в ЕГРН не соответствуют фактическому ограждению и архивному межевому плану. К заявлению прилагаются заключение кадастрового инженера, новый межевой план и документы о согласовании с правообладателем смежного участ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равить реестровую ошибку на основании межевого или технического плана и заключения кадастрового инжене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нести уточненные характеристики без прекращения существующего права, если правовой спор отсутствует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8Z</dcterms:created>
  <dcterms:modified xsi:type="dcterms:W3CDTF">2026-07-18T09:18:38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